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fa47b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21b9d80-61eb-4a25-9a3a-8f52c710f22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8T20:06:38Z</dcterms:created>
  <dcterms:modified xsi:type="dcterms:W3CDTF">2023-07-08T20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